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8B159D" w14:textId="03EDECCD" w:rsidR="00C85542" w:rsidRDefault="007C38AB" w:rsidP="007C38AB">
      <w:pPr>
        <w:pStyle w:val="Heading1"/>
        <w:jc w:val="center"/>
      </w:pPr>
      <w:r>
        <w:t>ИСР. Задание 1.</w:t>
      </w:r>
      <w:r w:rsidRPr="007C38AB">
        <w:t>2</w:t>
      </w:r>
      <w:r>
        <w:t xml:space="preserve">. </w:t>
      </w:r>
      <w:r>
        <w:t xml:space="preserve">Электронное портфолио по дисциплине </w:t>
      </w:r>
      <w:r w:rsidRPr="007C38AB">
        <w:t>«Основы компьютерной алгебры»</w:t>
      </w:r>
    </w:p>
    <w:p w14:paraId="3EB27C73" w14:textId="20EB1445" w:rsidR="007C38AB" w:rsidRPr="007C38AB" w:rsidRDefault="007C38AB" w:rsidP="007C38AB">
      <w:r>
        <w:t xml:space="preserve">Ссылка на портфолио: </w:t>
      </w:r>
      <w:hyperlink r:id="rId4" w:history="1">
        <w:r w:rsidRPr="00205D16">
          <w:rPr>
            <w:rStyle w:val="Hyperlink"/>
          </w:rPr>
          <w:t>https://github.com/Rakleed/rgpu/tree/master/computer-algebra</w:t>
        </w:r>
      </w:hyperlink>
      <w:r w:rsidRPr="007C38AB">
        <w:t>.</w:t>
      </w:r>
    </w:p>
    <w:p w14:paraId="59A21511" w14:textId="313EB190" w:rsidR="007C38AB" w:rsidRPr="007C38AB" w:rsidRDefault="007C38AB" w:rsidP="007C38AB">
      <w:r>
        <w:t xml:space="preserve">С июля-августа 2020 года будет находится по адресу: </w:t>
      </w:r>
      <w:hyperlink r:id="rId5" w:history="1">
        <w:r w:rsidRPr="00205D16">
          <w:rPr>
            <w:rStyle w:val="Hyperlink"/>
          </w:rPr>
          <w:t>https://github.com/Rakleed/rgpu/tree/master/</w:t>
        </w:r>
        <w:r w:rsidRPr="00205D16">
          <w:rPr>
            <w:rStyle w:val="Hyperlink"/>
          </w:rPr>
          <w:t>4</w:t>
        </w:r>
        <w:r w:rsidRPr="00205D16">
          <w:rPr>
            <w:rStyle w:val="Hyperlink"/>
          </w:rPr>
          <w:t>-semester/computer-</w:t>
        </w:r>
        <w:r w:rsidRPr="00205D16">
          <w:rPr>
            <w:rStyle w:val="Hyperlink"/>
            <w:lang w:val="en-US"/>
          </w:rPr>
          <w:t>algebra</w:t>
        </w:r>
      </w:hyperlink>
      <w:r w:rsidRPr="007C38AB">
        <w:t>.</w:t>
      </w:r>
    </w:p>
    <w:p w14:paraId="4D2EC20B" w14:textId="77777777" w:rsidR="007C38AB" w:rsidRPr="007C38AB" w:rsidRDefault="007C38AB" w:rsidP="007C38AB"/>
    <w:sectPr w:rsidR="007C38AB" w:rsidRPr="007C38AB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TI1MDAxNAACQyUdpeDU4uLM/DyQAsNaAPJrUdwsAAAA"/>
  </w:docVars>
  <w:rsids>
    <w:rsidRoot w:val="00C85542"/>
    <w:rsid w:val="007C38AB"/>
    <w:rsid w:val="00C85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C3AF0"/>
  <w15:chartTrackingRefBased/>
  <w15:docId w15:val="{9507B97B-D91C-46ED-92BE-5ABC64D71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38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8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C38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8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Rakleed/rgpu/tree/master/4-semester/computer-algebra" TargetMode="External"/><Relationship Id="rId4" Type="http://schemas.openxmlformats.org/officeDocument/2006/relationships/hyperlink" Target="https://github.com/Rakleed/rgpu/tree/master/computer-algebr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8</Words>
  <Characters>390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0-05-06T12:41:00Z</dcterms:created>
  <dcterms:modified xsi:type="dcterms:W3CDTF">2020-05-06T12:44:00Z</dcterms:modified>
</cp:coreProperties>
</file>